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Heading1"/>
        <w:jc w:val="center"/>
      </w:pPr>
      <w:r w:rsidRPr="00227B83">
        <w:t>Exercise: Arrays</w:t>
      </w:r>
    </w:p>
    <w:p w14:paraId="71B90AE9" w14:textId="03F3B35D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D3921">
          <w:rPr>
            <w:rStyle w:val="Hyperlink"/>
            <w:sz w:val="24"/>
            <w:szCs w:val="24"/>
          </w:rPr>
          <w:t xml:space="preserve">"JS Fundamentals" Course @ </w:t>
        </w:r>
        <w:r w:rsidRPr="00CD3921">
          <w:rPr>
            <w:rStyle w:val="Hyperlink"/>
            <w:noProof/>
            <w:sz w:val="24"/>
            <w:szCs w:val="24"/>
          </w:rPr>
          <w:t>SoftUni</w:t>
        </w:r>
        <w:r w:rsidRPr="00CD3921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C26F8A" w:rsidRPr="00C92B74">
          <w:rPr>
            <w:rStyle w:val="Hyperlink"/>
            <w:sz w:val="24"/>
            <w:szCs w:val="24"/>
          </w:rPr>
          <w:t>https://judge.softuni.org/Contests/1256</w:t>
        </w:r>
      </w:hyperlink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Heading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i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i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i</w:t>
            </w:r>
          </w:p>
        </w:tc>
      </w:tr>
    </w:tbl>
    <w:p w14:paraId="06456B5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ListParagraph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14:paraId="782A307F" w14:textId="767CA728" w:rsidR="00227B83" w:rsidRPr="00227B83" w:rsidRDefault="00227B83" w:rsidP="003B0DFE">
      <w:pPr>
        <w:pStyle w:val="ListParagraph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ListParagraph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14:paraId="0CEBB214" w14:textId="4921B554" w:rsidR="00227B83" w:rsidRPr="00227B83" w:rsidRDefault="00227B83" w:rsidP="003B0DFE">
      <w:pPr>
        <w:pStyle w:val="ListParagraph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ListParagraph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ListParagraph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Heading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182C1029" w:rsidR="00227B83" w:rsidRPr="00227B83" w:rsidRDefault="006C3ECE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  <mc:AlternateContent>
          <mc:Choice Requires="wpg">
            <w:drawing>
              <wp:inline distT="0" distB="0" distL="0" distR="0" wp14:anchorId="738DD275" wp14:editId="4D10CA41">
                <wp:extent cx="4491355" cy="649605"/>
                <wp:effectExtent l="1270" t="1905" r="3175" b="0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91355" cy="649605"/>
                          <a:chOff x="0" y="0"/>
                          <a:chExt cx="44915" cy="6498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" y="84"/>
                            <a:ext cx="10795" cy="6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Right Arrow 7"/>
                        <wps:cNvSpPr>
                          <a:spLocks noChangeArrowheads="1"/>
                        </wps:cNvSpPr>
                        <wps:spPr bwMode="auto">
                          <a:xfrm>
                            <a:off x="13038" y="2243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>
                            <a:solidFill>
                              <a:srgbClr val="B0761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" name="Right Arrow 7"/>
                        <wps:cNvSpPr>
                          <a:spLocks noChangeArrowheads="1"/>
                        </wps:cNvSpPr>
                        <wps:spPr bwMode="auto">
                          <a:xfrm>
                            <a:off x="29887" y="2201"/>
                            <a:ext cx="2413" cy="2074"/>
                          </a:xfrm>
                          <a:prstGeom prst="rightArrow">
                            <a:avLst>
                              <a:gd name="adj1" fmla="val 50000"/>
                              <a:gd name="adj2" fmla="val 50007"/>
                            </a:avLst>
                          </a:prstGeom>
                          <a:solidFill>
                            <a:srgbClr val="F0A22E"/>
                          </a:solidFill>
                          <a:ln w="12700">
                            <a:solidFill>
                              <a:srgbClr val="B0761F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" y="84"/>
                            <a:ext cx="10795" cy="641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" cy="64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47DF70A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">
                  <v:imagedata r:id="rId13" o:title="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">
                  <v:imagedata r:id="rId14" o:title="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">
                  <v:imagedata r:id="rId15" o:title=""/>
                </v:shape>
                <w10:anchorlock/>
              </v:group>
            </w:pict>
          </mc:Fallback>
        </mc:AlternateConten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ListParagraph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ListParagraph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ListParagraph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ListParagraph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Heading3"/>
        <w:rPr>
          <w:lang w:val="bg-BG"/>
        </w:rPr>
      </w:pPr>
      <w:r w:rsidRPr="00227B83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TableGrid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Heading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C1EC5" w14:textId="77777777" w:rsidR="00786B3D" w:rsidRDefault="00786B3D" w:rsidP="008068A2">
      <w:pPr>
        <w:spacing w:after="0" w:line="240" w:lineRule="auto"/>
      </w:pPr>
      <w:r>
        <w:separator/>
      </w:r>
    </w:p>
  </w:endnote>
  <w:endnote w:type="continuationSeparator" w:id="0">
    <w:p w14:paraId="1EE1BFD8" w14:textId="77777777" w:rsidR="00786B3D" w:rsidRDefault="00786B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08CCBD91" w:rsidR="004E4C1E" w:rsidRDefault="006C3EC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D6D3FC" wp14:editId="43CF751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F0112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D6D3F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37F0112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68F2405" wp14:editId="4EF6E3C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1DF1A4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9CBD63A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E32240" wp14:editId="31A5E22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E25B45" wp14:editId="5DD4432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01365" wp14:editId="7094CB5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74933DA" wp14:editId="6E57000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A99BA3" wp14:editId="77C47695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061F13" wp14:editId="50E2F9F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E9B4474" wp14:editId="159DEEE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E403AA" wp14:editId="546D7D7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773A0AB" wp14:editId="79E77072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8F2405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A1DF1A4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9CBD63A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E32240" wp14:editId="31A5E22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E25B45" wp14:editId="5DD4432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01365" wp14:editId="7094CB5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74933DA" wp14:editId="6E57000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A99BA3" wp14:editId="77C47695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061F13" wp14:editId="50E2F9F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E9B4474" wp14:editId="159DEEE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E403AA" wp14:editId="546D7D7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773A0AB" wp14:editId="79E77072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53891F0" wp14:editId="5AC60473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23DCA3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643891E" wp14:editId="71D17D2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D860B2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608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="00EF481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608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="00D730C9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643891E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CD860B2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E608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="00EF481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8E608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="00D730C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0A4BF" w14:textId="77777777" w:rsidR="00786B3D" w:rsidRDefault="00786B3D" w:rsidP="008068A2">
      <w:pPr>
        <w:spacing w:after="0" w:line="240" w:lineRule="auto"/>
      </w:pPr>
      <w:r>
        <w:separator/>
      </w:r>
    </w:p>
  </w:footnote>
  <w:footnote w:type="continuationSeparator" w:id="0">
    <w:p w14:paraId="3B72B0E1" w14:textId="77777777" w:rsidR="00786B3D" w:rsidRDefault="00786B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3FCE47FE">
      <w:start w:val="1"/>
      <w:numFmt w:val="lowerLetter"/>
      <w:lvlText w:val="%2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 w:tplc="3E640AFC">
      <w:start w:val="1"/>
      <w:numFmt w:val="lowerRoman"/>
      <w:lvlText w:val="%3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3" w:tplc="E430CC68">
      <w:start w:val="1"/>
      <w:numFmt w:val="decimal"/>
      <w:lvlText w:val="%4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4" w:tplc="6394A3B2">
      <w:start w:val="1"/>
      <w:numFmt w:val="lowerLetter"/>
      <w:lvlText w:val="%5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5" w:tplc="699A929A">
      <w:start w:val="1"/>
      <w:numFmt w:val="lowerRoman"/>
      <w:lvlText w:val="%6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 w:tplc="BCE66318">
      <w:start w:val="1"/>
      <w:numFmt w:val="decimal"/>
      <w:lvlText w:val="%7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7" w:tplc="0B762820">
      <w:start w:val="1"/>
      <w:numFmt w:val="lowerLetter"/>
      <w:lvlText w:val="%8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8" w:tplc="B47A644C">
      <w:start w:val="1"/>
      <w:numFmt w:val="lowerRoman"/>
      <w:lvlText w:val="%9."/>
      <w:lvlJc w:val="left"/>
      <w:rPr>
        <w:rFonts w:hAnsi="Arial Unicode MS"/>
        <w:b/>
        <w:bCs/>
        <w:caps w:val="0"/>
        <w:smallCaps w:val="0"/>
        <w:strike w:val="0"/>
        <w:dstrike w:val="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C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B3D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1C1B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DefaultParagraphFont"/>
    <w:rsid w:val="00C96DC0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D24A5"/>
  </w:style>
  <w:style w:type="character" w:styleId="UnresolvedMention">
    <w:name w:val="Unresolved Mention"/>
    <w:basedOn w:val="DefaultParagraphFont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318</Words>
  <Characters>751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17T11:24:00Z</dcterms:created>
  <dcterms:modified xsi:type="dcterms:W3CDTF">2022-10-17T11:24:00Z</dcterms:modified>
  <cp:category>computer programming;programming;software development;software engineering</cp:category>
</cp:coreProperties>
</file>